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National Fire Service Training Foundation</w:t>
      </w:r>
    </w:p>
    <w:p>
      <w:pPr>
        <w:pStyle w:val="BodyText"/>
      </w:pPr>
      <w:r>
        <w:t xml:space="preserve">12 Emergency Services Avenue</w:t>
      </w:r>
    </w:p>
    <w:p>
      <w:pPr>
        <w:pStyle w:val="BodyText"/>
      </w:pPr>
      <w:r>
        <w:t xml:space="preserve">Lagos, Nigeria</w:t>
      </w:r>
    </w:p>
    <w:bookmarkStart w:id="20" w:name="X2c64c8bc4818afdbb8cde396a69efea657e68ec"/>
    <w:p>
      <w:pPr>
        <w:pStyle w:val="Heading2"/>
      </w:pPr>
      <w:r>
        <w:t xml:space="preserve">Applying for Firefighter Training Scholarship in Nigeria Lagos</w:t>
      </w:r>
    </w:p>
    <w:p>
      <w:pPr>
        <w:pStyle w:val="FirstParagraph"/>
      </w:pPr>
      <w:r>
        <w:t xml:space="preserve">Dear Esteemed Scholarship Committee,</w:t>
      </w:r>
    </w:p>
    <w:p>
      <w:pPr>
        <w:pStyle w:val="BodyText"/>
      </w:pPr>
      <w:r>
        <w:t xml:space="preserve">I am writing this Scholarship Application Letter with profound enthusiasm to apply for the prestigious Firefighter Training Scholarship offered by your esteemed institution. As a dedicated resident of Nigeria Lagos, I have witnessed firsthand the critical need for skilled emergency responders in our rapidly growing urban landscape. My deep-seated commitment to community safety and my unwavering desire to serve as a professional Firefighter in Lagos has motivated me to seek this opportunity, which would empower me to contribute meaningfully to the safety infrastructure of Nigeria's most populous city.</w:t>
      </w:r>
    </w:p>
    <w:p>
      <w:pPr>
        <w:pStyle w:val="BodyText"/>
      </w:pPr>
      <w:r>
        <w:t xml:space="preserve">Growing up in Mushin, a densely populated neighborhood within Lagos State, I have experienced the devastating consequences of inadequate fire response systems. I recall vividly the night when my neighbor's compound burned down due to an electrical fault while fire trucks were delayed by traffic congestion. The sight of families displaced and homes reduced to ashes left an indelible mark on me. This experience crystallized my resolve: I must become part of the solution that prevents such tragedies in Nigeria Lagos. As a young man who understands the unique challenges of our city—from its complex informal settlements to its bustling commercial districts—I believe I possess both the local insight and professional dedication necessary to excel as a Firefighter.</w:t>
      </w:r>
    </w:p>
    <w:p>
      <w:pPr>
        <w:pStyle w:val="BodyText"/>
      </w:pPr>
      <w:r>
        <w:t xml:space="preserve">My academic background has prepared me for this demanding career path. I graduated with honors in Emergency Management from Lagos State University, where I achieved a GPA of 3.8/4.0 while actively participating in campus safety initiatives. During my studies, I volunteered with the LAGOS FIRE PREVENTION SOCIETY (LFPS), conducting community workshops on fire safety in vulnerable neighborhoods like Ajegunle and Surulere. These experiences taught me that effective firefighting requires more than technical skill—it demands cultural intelligence, community trust, and strategic thinking tailored to Lagos' unique environment. I understand that a Firefighter in Nigeria Lagos must navigate not only complex fires but also socio-economic challenges where poverty and inadequate infrastructure compound emergency risks.</w:t>
      </w:r>
    </w:p>
    <w:p>
      <w:pPr>
        <w:pStyle w:val="BodyText"/>
      </w:pPr>
      <w:r>
        <w:t xml:space="preserve">The financial barrier to professional training remains my most significant obstacle. While I have secured partial funding through family contributions and part-time work at a local security firm, the full cost of certification through the National Emergency Management Agency (NEMA) training program—exceeding ₦2,500,000—remains unattainable without assistance. This Scholarship Application Letter represents my earnest appeal for financial support that would allow me to complete this vital training without burdening my extended family. I am particularly drawn to your foundation's mission of developing "community-rooted emergency responders" because it aligns perfectly with my vision for Lagos firefighting.</w:t>
      </w:r>
    </w:p>
    <w:p>
      <w:pPr>
        <w:pStyle w:val="BodyText"/>
      </w:pPr>
      <w:r>
        <w:t xml:space="preserve">What distinguishes my application is my intimate knowledge of Lagos' fire safety gaps. Having grown up in this city, I've observed how traditional firefighting approaches often fail in our context. For instance, many fires originate from cooking practices in cramped apartment blocks where access routes are blocked by street vendors—a problem no external consultant could understand without local experience. As a future Firefighter serving Nigeria Lagos, I will integrate community-specific protocols: establishing neighborhood fire watch groups, collaborating with market associations for clear evacuation pathways, and using local language during emergencies to prevent panic. My training would focus on adapting global firefighting standards to Lagos' reality—not as an outsider implementing foreign methods, but as a resident who understands the city's rhythm.</w:t>
      </w:r>
    </w:p>
    <w:p>
      <w:pPr>
        <w:pStyle w:val="BodyText"/>
      </w:pPr>
      <w:r>
        <w:t xml:space="preserve">I have already begun preparing for this role by completing first aid certifications through the Red Cross Nigeria and participating in Lagos State Fire Service drills. Recently, I co-founded "Safe Streets Initiative," a youth-led project that has trained over 150 residents in basic fire response techniques across three local government areas. We've documented how early intervention—using locally available resources like wet cloths and sand—can prevent small fires from becoming catastrophic in Lagos' high-density neighborhoods. This initiative has been recognized by the Lagos State Emergency Management Agency (LASEMA), which has invited me to present our model at their upcoming urban safety symposium.</w:t>
      </w:r>
    </w:p>
    <w:p>
      <w:pPr>
        <w:pStyle w:val="BodyText"/>
      </w:pPr>
      <w:r>
        <w:t xml:space="preserve">My long-term vision extends beyond personal career advancement. I plan to establish a community fire response unit within my neighborhood upon certification, creating a volunteer network that bridges the gap between residents and professional firefighters. This model would reduce emergency response times by 40% in high-risk zones—directly addressing Lagos' current statistic of average fire response exceeding 45 minutes during peak hours. In Nigeria Lagos, where infrastructure challenges often delay official services, such community-led systems are not just beneficial—they are essential for saving lives.</w:t>
      </w:r>
    </w:p>
    <w:p>
      <w:pPr>
        <w:pStyle w:val="BodyText"/>
      </w:pPr>
      <w:r>
        <w:t xml:space="preserve">Choosing to train as a Firefighter in Nigeria is choosing to stand with the most vulnerable citizens of our megacity. It means being the first responder when a generator explodes in a crowded market, when floods ignite electrical hazards during rainy season, or when children accidentally start fires while cooking on open flames. I have seen too many emergencies where lack of trained personnel turned preventable tragedies into national news. This Scholarship Application Letter is my pledge to become part of the solution—armed not just with technical skills, but with the cultural fluency necessary to serve Lagos authentically.</w:t>
      </w:r>
    </w:p>
    <w:p>
      <w:pPr>
        <w:pStyle w:val="BodyText"/>
      </w:pPr>
      <w:r>
        <w:t xml:space="preserve">I respectfully submit this application with deep humility and unwavering determination. The opportunity to train as a Firefighter in Nigeria Lagos would transform me from an observer of community danger into an active guardian of safety. I am prepared to commit fully to your training program, demonstrate exceptional discipline, and repay this investment by becoming a frontline defender for all Lagosians—especially those most at risk in our city's informal settlements. Thank you for considering my application with the seriousness it deserves. I welcome the opportunity to discuss how my local knowledge and passion align with your foundation's goals during an interview at your convenience.</w:t>
      </w:r>
    </w:p>
    <w:p>
      <w:pPr>
        <w:pStyle w:val="BodyText"/>
      </w:pPr>
      <w:r>
        <w:t xml:space="preserve">Yours in service to Lagos,</w:t>
      </w:r>
    </w:p>
    <w:p>
      <w:pPr>
        <w:pStyle w:val="BodyText"/>
      </w:pPr>
      <w:r>
        <w:rPr>
          <w:bCs/>
          <w:b/>
        </w:rPr>
        <w:t xml:space="preserve">Adebayo Tunde Ojo</w:t>
      </w:r>
    </w:p>
    <w:p>
      <w:pPr>
        <w:pStyle w:val="BodyText"/>
      </w:pPr>
      <w:r>
        <w:t xml:space="preserve">Mobile: +234 803 123 4567 | Email: adebayo.ojo@lagos.edu.ng</w:t>
      </w:r>
    </w:p>
    <w:p>
      <w:pPr>
        <w:pStyle w:val="BodyText"/>
      </w:pPr>
      <w:r>
        <w:t xml:space="preserve">Address: Flat 15B, Oke-Ado Estate, Mushin, Lagos Stat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Nigeria Lagos</dc:title>
  <dc:creator/>
  <dc:language>en</dc:language>
  <cp:keywords/>
  <dcterms:created xsi:type="dcterms:W3CDTF">2026-07-23T06:59:10Z</dcterms:created>
  <dcterms:modified xsi:type="dcterms:W3CDTF">2026-07-23T06:59:10Z</dcterms:modified>
</cp:coreProperties>
</file>

<file path=docProps/custom.xml><?xml version="1.0" encoding="utf-8"?>
<Properties xmlns="http://schemas.openxmlformats.org/officeDocument/2006/custom-properties" xmlns:vt="http://schemas.openxmlformats.org/officeDocument/2006/docPropsVTypes"/>
</file>